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Lorenzo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Bonett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Manerbio, BS, Italia Manerbio, BS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Manerbio, BS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29/06/1999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>Nessuna</w:t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347268049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lorenzo99bonetti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4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4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4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4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